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3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9:0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 example 3.1: Simple Exponential Smoothing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mindex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nde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460.3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12.66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9.008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48.750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570.49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1.5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1.4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5.153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74.18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3.33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2.60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1.984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71.4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1.08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0.807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0.674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70.5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0.6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0.8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1.14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71.55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2.09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2.74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3.5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loatTok"/>
        </w:rPr>
        <w:t xml:space="preserve">474.42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5.45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6.607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, ss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s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ss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nde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index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mindex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mindex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3.2: Double Exponential Smoothing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stock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4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ock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ck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tock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stock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3.3: Winters Seasonal Exponential Smoothing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koreapas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oreap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1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oreapas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oreapas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koreapas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koreapass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oreapas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koreapas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koreapassTS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'mul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t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3_R_intr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fec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3_R_intro.R</dc:title>
  <dc:creator>RYU</dc:creator>
  <dcterms:created xsi:type="dcterms:W3CDTF">2018-11-13T00:19:11Z</dcterms:created>
  <dcterms:modified xsi:type="dcterms:W3CDTF">2018-11-13T00:19:11Z</dcterms:modified>
</cp:coreProperties>
</file>